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D210D" w14:textId="77777777" w:rsidR="00E70067" w:rsidRDefault="00E70067" w:rsidP="00E70067">
      <w:r>
        <w:t>22 points</w:t>
      </w:r>
    </w:p>
    <w:p w14:paraId="3AD99B8E" w14:textId="77777777" w:rsidR="00E70067" w:rsidRDefault="00E70067" w:rsidP="00E70067">
      <w:r>
        <w:t>Determines learning and development opportunities aimed toward attracting and retaining qualified talent within the organization, using specific examples</w:t>
      </w:r>
    </w:p>
    <w:p w14:paraId="49317A64" w14:textId="77777777" w:rsidR="00E70067" w:rsidRDefault="00E70067" w:rsidP="00E70067">
      <w:r>
        <w:t>15.4 points</w:t>
      </w:r>
    </w:p>
    <w:p w14:paraId="0A312613" w14:textId="77777777" w:rsidR="00E70067" w:rsidRDefault="00E70067" w:rsidP="00E70067">
      <w:r>
        <w:t>Determines learning and development opportunities aimed toward attracting and retaining qualified talent within the organization, using specific examples, but examples are inappropriate</w:t>
      </w:r>
    </w:p>
    <w:p w14:paraId="1A8E4EEB" w14:textId="77777777" w:rsidR="00E70067" w:rsidRDefault="00E70067" w:rsidP="00E70067">
      <w:r>
        <w:t>0 points</w:t>
      </w:r>
    </w:p>
    <w:p w14:paraId="607640B2" w14:textId="77777777" w:rsidR="00E70067" w:rsidRDefault="00E70067" w:rsidP="00E70067">
      <w:r>
        <w:t>Does not determine learning and development opportunities aimed toward attracting and retaining qualified talent</w:t>
      </w:r>
    </w:p>
    <w:p w14:paraId="339CD6C3" w14:textId="77777777" w:rsidR="00E70067" w:rsidRDefault="00E70067" w:rsidP="00E70067">
      <w:r>
        <w:t xml:space="preserve">Score of Learning and </w:t>
      </w:r>
      <w:proofErr w:type="gramStart"/>
      <w:r>
        <w:t>Development,/</w:t>
      </w:r>
      <w:proofErr w:type="gramEnd"/>
      <w:r>
        <w:t xml:space="preserve"> 22</w:t>
      </w:r>
    </w:p>
    <w:p w14:paraId="22E7D879" w14:textId="77777777" w:rsidR="00E70067" w:rsidRDefault="00E70067" w:rsidP="00E70067">
      <w:r>
        <w:t>Total Rewards</w:t>
      </w:r>
    </w:p>
    <w:p w14:paraId="3368676F" w14:textId="77777777" w:rsidR="00E70067" w:rsidRDefault="00E70067" w:rsidP="00E70067">
      <w:r>
        <w:t>22 points</w:t>
      </w:r>
    </w:p>
    <w:p w14:paraId="4754E01F" w14:textId="77777777" w:rsidR="00E70067" w:rsidRDefault="00E70067" w:rsidP="00E70067">
      <w:r>
        <w:t>Identifies appropriate total rewards strategies to increase employee retention and explains how these strategies support the goals of an organization, using specific examples</w:t>
      </w:r>
    </w:p>
    <w:p w14:paraId="3E1C9C73" w14:textId="0C6BD797" w:rsidR="00964E27" w:rsidRDefault="00964E27" w:rsidP="002537FC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D0D4EF2"/>
    <w:multiLevelType w:val="multilevel"/>
    <w:tmpl w:val="9E1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2537FC"/>
    <w:rsid w:val="002D676D"/>
    <w:rsid w:val="0062565E"/>
    <w:rsid w:val="00671781"/>
    <w:rsid w:val="007D3FD2"/>
    <w:rsid w:val="008D23FB"/>
    <w:rsid w:val="00927A03"/>
    <w:rsid w:val="00941666"/>
    <w:rsid w:val="00964E27"/>
    <w:rsid w:val="00A64949"/>
    <w:rsid w:val="00E15EDE"/>
    <w:rsid w:val="00E70067"/>
    <w:rsid w:val="00E712B4"/>
    <w:rsid w:val="00E775F8"/>
    <w:rsid w:val="00FB7DB0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0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6</Characters>
  <Application>Microsoft Office Word</Application>
  <DocSecurity>0</DocSecurity>
  <Lines>5</Lines>
  <Paragraphs>1</Paragraphs>
  <ScaleCrop>false</ScaleCrop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0:51:00Z</dcterms:created>
  <dcterms:modified xsi:type="dcterms:W3CDTF">2021-11-15T20:51:00Z</dcterms:modified>
</cp:coreProperties>
</file>